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7EDA554E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656772" w:rsidRPr="00656772">
        <w:rPr>
          <w:rFonts w:ascii="Cambria" w:hAnsi="Cambria"/>
        </w:rPr>
        <w:t>facultyrecruit2022</w:t>
      </w:r>
      <w:r w:rsidR="00B4263E">
        <w:rPr>
          <w:rFonts w:ascii="Cambria" w:hAnsi="Cambria"/>
        </w:rPr>
        <w:t>sep</w:t>
      </w:r>
      <w:r w:rsidR="00656772" w:rsidRPr="00656772">
        <w:rPr>
          <w:rFonts w:ascii="Cambria" w:hAnsi="Cambria"/>
        </w:rPr>
        <w:t>srd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4CF19B87" w14:textId="77777777" w:rsidR="001A1AF9" w:rsidRDefault="006A5095" w:rsidP="004D0F1D">
      <w:pPr>
        <w:spacing w:after="0" w:line="240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SPECIAL </w:t>
      </w:r>
      <w:r w:rsidR="004D0F1D" w:rsidRPr="004D0F1D">
        <w:rPr>
          <w:rFonts w:ascii="Cambria" w:hAnsi="Cambria"/>
          <w:b/>
        </w:rPr>
        <w:t>RECRUITMENT</w:t>
      </w:r>
      <w:r>
        <w:rPr>
          <w:rFonts w:ascii="Cambria" w:hAnsi="Cambria"/>
          <w:b/>
        </w:rPr>
        <w:t xml:space="preserve"> DRIVE</w:t>
      </w:r>
      <w:r w:rsidR="004D0F1D" w:rsidRPr="004D0F1D">
        <w:rPr>
          <w:rFonts w:ascii="Cambria" w:hAnsi="Cambria"/>
          <w:b/>
        </w:rPr>
        <w:t xml:space="preserve"> FOR </w:t>
      </w:r>
    </w:p>
    <w:p w14:paraId="5F9170A9" w14:textId="314FC55E" w:rsidR="004D0F1D" w:rsidRPr="004D0F1D" w:rsidRDefault="001A1AF9" w:rsidP="004D0F1D">
      <w:pPr>
        <w:spacing w:after="0" w:line="240" w:lineRule="auto"/>
        <w:jc w:val="center"/>
        <w:rPr>
          <w:rFonts w:ascii="Cambria" w:hAnsi="Cambria"/>
          <w:b/>
        </w:rPr>
      </w:pPr>
      <w:r w:rsidRPr="004D0F1D">
        <w:rPr>
          <w:rFonts w:ascii="Cambria" w:hAnsi="Cambria"/>
          <w:b/>
        </w:rPr>
        <w:t>FACULTY POSITIONS</w:t>
      </w:r>
      <w:r>
        <w:rPr>
          <w:rFonts w:ascii="Cambria" w:hAnsi="Cambria"/>
          <w:b/>
        </w:rPr>
        <w:t xml:space="preserve"> [</w:t>
      </w:r>
      <w:r w:rsidR="006A5095">
        <w:rPr>
          <w:rFonts w:ascii="Cambria" w:hAnsi="Cambria"/>
          <w:b/>
        </w:rPr>
        <w:t xml:space="preserve">OBC/SC/ST/EWS/PWD </w:t>
      </w:r>
      <w:r>
        <w:rPr>
          <w:rFonts w:ascii="Cambria" w:hAnsi="Cambria"/>
          <w:b/>
        </w:rPr>
        <w:t>CATEGORIES]</w:t>
      </w:r>
    </w:p>
    <w:p w14:paraId="2C9ECF64" w14:textId="05351071" w:rsidR="00864BE9" w:rsidRPr="00871C24" w:rsidRDefault="004D0F1D" w:rsidP="004D0F1D">
      <w:pPr>
        <w:jc w:val="center"/>
        <w:rPr>
          <w:rFonts w:ascii="Cambria" w:hAnsi="Cambria"/>
          <w:b/>
          <w:u w:val="single"/>
        </w:rPr>
      </w:pPr>
      <w:r w:rsidRPr="00871C24">
        <w:rPr>
          <w:rFonts w:ascii="Cambria" w:hAnsi="Cambria"/>
          <w:b/>
          <w:u w:val="single"/>
        </w:rPr>
        <w:t>REF. NO. 0</w:t>
      </w:r>
      <w:r w:rsidR="00992B50">
        <w:rPr>
          <w:rFonts w:ascii="Cambria" w:hAnsi="Cambria"/>
          <w:b/>
          <w:u w:val="single"/>
        </w:rPr>
        <w:t>3</w:t>
      </w:r>
      <w:r w:rsidRPr="00871C24">
        <w:rPr>
          <w:rFonts w:ascii="Cambria" w:hAnsi="Cambria"/>
          <w:b/>
          <w:u w:val="single"/>
        </w:rPr>
        <w:t>/</w:t>
      </w:r>
      <w:r w:rsidR="00E6500D" w:rsidRPr="00871C24">
        <w:rPr>
          <w:rFonts w:ascii="Cambria" w:hAnsi="Cambria"/>
          <w:b/>
          <w:u w:val="single"/>
        </w:rPr>
        <w:t>SRD/</w:t>
      </w:r>
      <w:r w:rsidRPr="00871C24">
        <w:rPr>
          <w:rFonts w:ascii="Cambria" w:hAnsi="Cambria"/>
          <w:b/>
          <w:u w:val="single"/>
        </w:rPr>
        <w:t>F/202</w:t>
      </w:r>
      <w:r w:rsidR="00D50524">
        <w:rPr>
          <w:rFonts w:ascii="Cambria" w:hAnsi="Cambria"/>
          <w:b/>
          <w:u w:val="single"/>
        </w:rPr>
        <w:t>2</w:t>
      </w:r>
      <w:r w:rsidRPr="00871C24">
        <w:rPr>
          <w:rFonts w:ascii="Cambria" w:hAnsi="Cambria"/>
          <w:b/>
          <w:u w:val="single"/>
        </w:rPr>
        <w:t xml:space="preserve"> DATED </w:t>
      </w:r>
      <w:r w:rsidR="00393921">
        <w:rPr>
          <w:rFonts w:ascii="Cambria" w:hAnsi="Cambria"/>
          <w:b/>
          <w:u w:val="single"/>
        </w:rPr>
        <w:t>SEP</w:t>
      </w:r>
      <w:r w:rsidRPr="00871C24">
        <w:rPr>
          <w:rFonts w:ascii="Cambria" w:hAnsi="Cambria"/>
          <w:b/>
          <w:u w:val="single"/>
        </w:rPr>
        <w:t xml:space="preserve"> </w:t>
      </w:r>
      <w:r w:rsidR="00393921">
        <w:rPr>
          <w:rFonts w:ascii="Cambria" w:hAnsi="Cambria"/>
          <w:b/>
          <w:u w:val="single"/>
        </w:rPr>
        <w:t>03</w:t>
      </w:r>
      <w:r w:rsidRPr="00871C24">
        <w:rPr>
          <w:rFonts w:ascii="Cambria" w:hAnsi="Cambria"/>
          <w:b/>
          <w:u w:val="single"/>
        </w:rPr>
        <w:t>, 202</w:t>
      </w:r>
      <w:r w:rsidR="007E5F41">
        <w:rPr>
          <w:rFonts w:ascii="Cambria" w:hAnsi="Cambria"/>
          <w:b/>
          <w:u w:val="single"/>
        </w:rPr>
        <w:t>2</w:t>
      </w:r>
    </w:p>
    <w:p w14:paraId="2BBDA553" w14:textId="27812696" w:rsidR="00D4222B" w:rsidRPr="00D4222B" w:rsidRDefault="00D4222B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17AC">
        <w:trPr>
          <w:trHeight w:val="2194"/>
        </w:trPr>
        <w:tc>
          <w:tcPr>
            <w:tcW w:w="10353" w:type="dxa"/>
            <w:tcBorders>
              <w:bottom w:val="single" w:sz="4" w:space="0" w:color="auto"/>
            </w:tcBorders>
          </w:tcPr>
          <w:p w14:paraId="6386FD2D" w14:textId="455C9560" w:rsidR="00864BE9" w:rsidRDefault="00A1603F" w:rsidP="00EE17AC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430CCBCD">
                      <wp:simplePos x="0" y="0"/>
                      <wp:positionH relativeFrom="column">
                        <wp:posOffset>5568315</wp:posOffset>
                      </wp:positionH>
                      <wp:positionV relativeFrom="paragraph">
                        <wp:posOffset>92710</wp:posOffset>
                      </wp:positionV>
                      <wp:extent cx="716915" cy="723900"/>
                      <wp:effectExtent l="0" t="0" r="2603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691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38.45pt;margin-top:7.3pt;width:56.45pt;height: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>for the position of</w:t>
            </w:r>
            <w:r w:rsidR="00632E79">
              <w:rPr>
                <w:rFonts w:ascii="Cambria" w:hAnsi="Cambria"/>
              </w:rPr>
              <w:t>:</w:t>
            </w:r>
            <w:r w:rsidR="00CC44C5">
              <w:rPr>
                <w:rFonts w:ascii="Cambria" w:hAnsi="Cambria"/>
              </w:rPr>
              <w:t xml:space="preserve"> (please tick </w:t>
            </w:r>
            <w:r w:rsidR="006428DC">
              <w:rPr>
                <w:rFonts w:ascii="Cambria" w:hAnsi="Cambria"/>
              </w:rPr>
              <w:sym w:font="Symbol" w:char="F0D6"/>
            </w:r>
            <w:r w:rsidR="004D0F1D">
              <w:rPr>
                <w:rFonts w:ascii="Cambria" w:hAnsi="Cambria"/>
              </w:rPr>
              <w:t xml:space="preserve"> one box only</w:t>
            </w:r>
            <w:r w:rsidR="006428DC">
              <w:rPr>
                <w:rFonts w:ascii="Cambria" w:hAnsi="Cambria"/>
              </w:rPr>
              <w:t>)</w:t>
            </w:r>
          </w:p>
          <w:p w14:paraId="53936D5C" w14:textId="77777777" w:rsidR="004D0F1D" w:rsidRPr="001F48E1" w:rsidRDefault="004D0F1D" w:rsidP="004D0F1D">
            <w:pPr>
              <w:pStyle w:val="ListParagraph"/>
              <w:ind w:left="306"/>
              <w:rPr>
                <w:rFonts w:ascii="Cambria" w:hAnsi="Cambria"/>
              </w:rPr>
            </w:pPr>
          </w:p>
          <w:p w14:paraId="6A0C6B9A" w14:textId="2315EB57" w:rsidR="00E95206" w:rsidRDefault="00000000" w:rsidP="00A06B38">
            <w:pPr>
              <w:tabs>
                <w:tab w:val="left" w:pos="2130"/>
                <w:tab w:val="center" w:pos="4400"/>
              </w:tabs>
              <w:ind w:left="87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2098511655"/>
                <w:showingPlcHdr/>
              </w:sdtPr>
              <w:sdtContent>
                <w:r w:rsidR="004D0F1D">
                  <w:rPr>
                    <w:rFonts w:ascii="Cambria" w:hAnsi="Cambria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1492069026"/>
              </w:sdtPr>
              <w:sdtContent>
                <w:r w:rsidR="00864B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78E8">
              <w:rPr>
                <w:rFonts w:ascii="Cambria" w:hAnsi="Cambria"/>
              </w:rPr>
              <w:t xml:space="preserve"> </w:t>
            </w:r>
            <w:r w:rsidR="00864BE9">
              <w:rPr>
                <w:rFonts w:ascii="Cambria" w:hAnsi="Cambria"/>
              </w:rPr>
              <w:t>A</w:t>
            </w:r>
            <w:r w:rsidR="004D0F1D">
              <w:rPr>
                <w:rFonts w:ascii="Cambria" w:hAnsi="Cambria"/>
              </w:rPr>
              <w:t xml:space="preserve">ssistant Professor 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1833987236"/>
                <w:picture/>
              </w:sdtPr>
              <w:sdtContent/>
            </w:sdt>
            <w:r w:rsidR="00162BE6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</w:sdtPr>
              <w:sdtContent>
                <w:r w:rsidR="00162B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D0F1D">
              <w:rPr>
                <w:rFonts w:ascii="Cambria" w:hAnsi="Cambria"/>
              </w:rPr>
              <w:t xml:space="preserve">Associate </w:t>
            </w:r>
            <w:r w:rsidR="00162BE6">
              <w:rPr>
                <w:rFonts w:ascii="Cambria" w:hAnsi="Cambria"/>
              </w:rPr>
              <w:t>Professor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217043971"/>
              </w:sdtPr>
              <w:sdtContent>
                <w:r w:rsidR="00E952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5206">
              <w:rPr>
                <w:rFonts w:ascii="Cambria" w:hAnsi="Cambria"/>
              </w:rPr>
              <w:t xml:space="preserve"> Professor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5196D424" w14:textId="24C39BB8" w:rsidR="00162BE6" w:rsidRDefault="0000000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1331164"/>
              </w:sdtPr>
              <w:sdtContent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07270">
              <w:rPr>
                <w:rFonts w:ascii="MS Gothic" w:eastAsia="MS Gothic" w:hAnsi="MS Gothic" w:hint="eastAsia"/>
              </w:rPr>
              <w:t xml:space="preserve"> </w:t>
            </w:r>
            <w:r w:rsidR="004C03E6">
              <w:rPr>
                <w:rFonts w:ascii="Cambria" w:hAnsi="Cambria"/>
              </w:rPr>
              <w:t>Decision Sciences</w:t>
            </w:r>
            <w:r w:rsidR="00790C8C">
              <w:rPr>
                <w:rFonts w:ascii="Cambria" w:hAnsi="Cambria"/>
              </w:rPr>
              <w:t xml:space="preserve">                  </w:t>
            </w:r>
            <w:r w:rsidR="00203115">
              <w:rPr>
                <w:rFonts w:ascii="Cambria" w:hAnsi="Cambria"/>
              </w:rPr>
              <w:t xml:space="preserve">                   </w:t>
            </w:r>
            <w:r w:rsidR="00790C8C">
              <w:rPr>
                <w:rFonts w:ascii="Cambria" w:hAnsi="Cambria"/>
              </w:rPr>
              <w:t xml:space="preserve">          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-629628197"/>
              </w:sdtPr>
              <w:sdtContent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203115">
                  <w:rPr>
                    <w:rFonts w:ascii="MS Gothic" w:eastAsia="MS Gothic" w:hAnsi="MS Gothic"/>
                  </w:rPr>
                  <w:t xml:space="preserve">   </w:t>
                </w:r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4C03E6">
                  <w:rPr>
                    <w:rFonts w:ascii="MS Gothic" w:eastAsia="MS Gothic" w:hAnsi="MS Gothic"/>
                  </w:rPr>
                  <w:t xml:space="preserve">   </w:t>
                </w:r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C03E6">
              <w:rPr>
                <w:rFonts w:ascii="Cambria" w:hAnsi="Cambria"/>
              </w:rPr>
              <w:t>Economics &amp; Social Sciences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584813856"/>
                <w:showingPlcHdr/>
              </w:sdtPr>
              <w:sdtContent>
                <w:r w:rsidR="00B3231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3AB031A8" w14:textId="30E7912D" w:rsidR="00162BE6" w:rsidRDefault="00A0727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                  </w:t>
            </w:r>
            <w:r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56611075"/>
              </w:sdtPr>
              <w:sdtContent>
                <w:r w:rsidR="00E719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r w:rsidR="00642F02">
              <w:rPr>
                <w:rFonts w:ascii="Cambria" w:hAnsi="Cambria"/>
              </w:rPr>
              <w:t>Finance &amp; Accounting</w:t>
            </w:r>
          </w:p>
          <w:p w14:paraId="2760CA75" w14:textId="003128D9" w:rsidR="004C03E6" w:rsidRDefault="00000000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1043288118"/>
              </w:sdtPr>
              <w:sdtContent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MS Gothic" w:eastAsia="MS Gothic" w:hAnsi="MS Gothic" w:hint="eastAsia"/>
              </w:rPr>
              <w:t xml:space="preserve"> </w:t>
            </w:r>
            <w:r w:rsidR="002449DD">
              <w:rPr>
                <w:rFonts w:ascii="Cambria" w:hAnsi="Cambria"/>
              </w:rPr>
              <w:t>Information Systems</w:t>
            </w:r>
            <w:r w:rsidR="00642F02">
              <w:rPr>
                <w:rFonts w:ascii="Cambria" w:hAnsi="Cambria"/>
              </w:rPr>
              <w:t xml:space="preserve">                        </w:t>
            </w:r>
            <w:r w:rsidR="002449DD">
              <w:rPr>
                <w:rFonts w:ascii="Cambria" w:hAnsi="Cambria"/>
              </w:rPr>
              <w:t xml:space="preserve">                         </w:t>
            </w:r>
            <w:r w:rsidR="004C03E6">
              <w:rPr>
                <w:rFonts w:ascii="Cambria" w:hAnsi="Cambria"/>
              </w:rPr>
              <w:t xml:space="preserve">       </w:t>
            </w:r>
            <w:sdt>
              <w:sdtPr>
                <w:rPr>
                  <w:rFonts w:ascii="MS Gothic" w:eastAsia="MS Gothic" w:hAnsi="MS Gothic"/>
                </w:rPr>
                <w:id w:val="1099993112"/>
              </w:sdtPr>
              <w:sdtContent>
                <w:r w:rsidR="004C03E6">
                  <w:rPr>
                    <w:rFonts w:ascii="MS Gothic" w:eastAsia="MS Gothic" w:hAnsi="MS Gothic"/>
                  </w:rPr>
                  <w:t xml:space="preserve">  </w:t>
                </w:r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Cambria" w:hAnsi="Cambria"/>
              </w:rPr>
              <w:t xml:space="preserve"> </w:t>
            </w:r>
            <w:r w:rsidR="002449DD">
              <w:rPr>
                <w:rFonts w:ascii="Cambria" w:hAnsi="Cambria"/>
              </w:rPr>
              <w:t>Marketing</w:t>
            </w:r>
            <w:r w:rsidR="004C03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1019513857"/>
                <w:showingPlcHdr/>
              </w:sdtPr>
              <w:sdtContent>
                <w:r w:rsidR="004C03E6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4743B9C7" w14:textId="7852B2FC" w:rsidR="004C03E6" w:rsidRDefault="004C03E6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Organizational Behaviour &amp; Human Resources</w:t>
            </w:r>
            <w:r>
              <w:rPr>
                <w:rFonts w:ascii="Cambria" w:hAnsi="Cambria"/>
              </w:rPr>
              <w:t xml:space="preserve">      </w:t>
            </w:r>
            <w:sdt>
              <w:sdtPr>
                <w:rPr>
                  <w:rFonts w:ascii="Cambria" w:hAnsi="Cambria"/>
                </w:rPr>
                <w:id w:val="1477955177"/>
                <w:showingPlcHdr/>
              </w:sdtPr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291822246"/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Production &amp; Operations Management</w:t>
            </w:r>
          </w:p>
          <w:p w14:paraId="58A517C2" w14:textId="40BE925C" w:rsidR="00CF5E9D" w:rsidRDefault="00000000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CF5E9D">
              <w:rPr>
                <w:rFonts w:ascii="Cambria" w:hAnsi="Cambria"/>
              </w:rPr>
              <w:t xml:space="preserve">Public Policy                                                           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Strategy</w:t>
            </w:r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36BD625B" w14:textId="5D798C47" w:rsidR="00354E8D" w:rsidRDefault="00354E8D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3CFC409C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sough</w:t>
            </w:r>
            <w:r w:rsidR="002A53AB">
              <w:rPr>
                <w:rFonts w:ascii="Cambria" w:hAnsi="Cambria"/>
              </w:rPr>
              <w:t xml:space="preserve">t later, </w:t>
            </w:r>
            <w:r w:rsidR="00FD1437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7BFD9056" w14:textId="77777777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 xml:space="preserve">/yyyy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0529829" w14:textId="77777777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23481954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B6E0F3E" w14:textId="77777777" w:rsidR="0069325D" w:rsidRDefault="0069325D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1DEC0B58" w:rsidR="00E52649" w:rsidRDefault="00000000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77777777" w:rsidR="002009F6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A5011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5669BF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A10111">
        <w:rPr>
          <w:rFonts w:ascii="Cambria" w:hAnsi="Cambria" w:cstheme="minorHAnsi"/>
        </w:rPr>
        <w:t>Faculty Seminar Presentation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/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6BE023A3" w14:textId="77777777" w:rsidR="00A14B33" w:rsidRPr="00E5548E" w:rsidRDefault="00A14B33" w:rsidP="00A14B33">
      <w:pPr>
        <w:spacing w:after="0" w:line="240" w:lineRule="auto"/>
        <w:ind w:left="-284" w:hanging="283"/>
        <w:rPr>
          <w:rFonts w:ascii="Cambria" w:hAnsi="Cambria"/>
        </w:rPr>
      </w:pPr>
      <w:r w:rsidRPr="00E5548E">
        <w:rPr>
          <w:rFonts w:ascii="Cambria" w:hAnsi="Cambria"/>
        </w:rPr>
        <w:t>Notes:</w:t>
      </w:r>
    </w:p>
    <w:p w14:paraId="10C4119D" w14:textId="77777777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>Only full-time experience should be mentioned.</w:t>
      </w:r>
      <w:r w:rsidRPr="00F42F14">
        <w:rPr>
          <w:rFonts w:ascii="Cambria" w:hAnsi="Cambria"/>
        </w:rPr>
        <w:t xml:space="preserve"> </w:t>
      </w:r>
      <w:r w:rsidRPr="00821CEF">
        <w:rPr>
          <w:rFonts w:ascii="Cambria" w:hAnsi="Cambria"/>
        </w:rPr>
        <w:t>Experience should not overlap.</w:t>
      </w:r>
    </w:p>
    <w:p w14:paraId="4CE46F01" w14:textId="2B63B568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 xml:space="preserve">Duration of PhD </w:t>
      </w:r>
      <w:r w:rsidR="00DD3FBE">
        <w:rPr>
          <w:rFonts w:ascii="Cambria" w:hAnsi="Cambria"/>
        </w:rPr>
        <w:t xml:space="preserve">shall </w:t>
      </w:r>
      <w:r w:rsidRPr="00970F9B">
        <w:rPr>
          <w:rFonts w:ascii="Cambria" w:hAnsi="Cambria"/>
        </w:rPr>
        <w:t>not be counted as experience.</w:t>
      </w:r>
    </w:p>
    <w:p w14:paraId="1C5CD506" w14:textId="23E06AAA" w:rsidR="0076633A" w:rsidRPr="00970F9B" w:rsidRDefault="0076633A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elf-employment shall not be counted as experience.</w:t>
      </w:r>
    </w:p>
    <w:p w14:paraId="266EE2E4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  <w:u w:val="single"/>
        </w:rPr>
        <w:lastRenderedPageBreak/>
        <w:t>Academic</w:t>
      </w:r>
      <w:r w:rsidRPr="00E5548E">
        <w:rPr>
          <w:rFonts w:ascii="Cambria" w:hAnsi="Cambria"/>
        </w:rPr>
        <w:t xml:space="preserve">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</w:p>
    <w:p w14:paraId="070309EA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>
        <w:rPr>
          <w:rFonts w:ascii="Cambria" w:hAnsi="Cambria"/>
        </w:rPr>
        <w:t xml:space="preserve"> (Grade-I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1AA01B9E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>
        <w:rPr>
          <w:rFonts w:ascii="Cambria" w:hAnsi="Cambria"/>
        </w:rPr>
        <w:t xml:space="preserve"> (Grade-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0B504C6D" w14:textId="29BE9BF4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As Associate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2290A4C7" w14:textId="1071AFF8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As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________ years; _______ months </w:t>
      </w:r>
    </w:p>
    <w:p w14:paraId="220E1C18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eaching at bachelor’s degree level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1258883B" w14:textId="747865C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Teaching at master’s or doctoral degree level: ________ years; _______ months</w:t>
      </w:r>
    </w:p>
    <w:p w14:paraId="696F0C28" w14:textId="77777777" w:rsidR="00A55957" w:rsidRPr="00E5548E" w:rsidRDefault="00A55957" w:rsidP="00A55957">
      <w:pPr>
        <w:ind w:firstLine="714"/>
        <w:rPr>
          <w:rFonts w:ascii="Cambria" w:hAnsi="Cambria"/>
        </w:rPr>
      </w:pPr>
      <w:r w:rsidRPr="00E5548E">
        <w:rPr>
          <w:rFonts w:ascii="Cambria" w:hAnsi="Cambria"/>
        </w:rPr>
        <w:t>Total Academic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  <w:t xml:space="preserve">________ years; _______ months </w:t>
      </w:r>
    </w:p>
    <w:p w14:paraId="64325ABB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Industry</w:t>
      </w:r>
      <w:r w:rsidRPr="00E5548E">
        <w:rPr>
          <w:rFonts w:ascii="Cambria" w:hAnsi="Cambria"/>
        </w:rPr>
        <w:t xml:space="preserve"> experience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7ACFAFF7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other</w:t>
      </w:r>
      <w:r w:rsidRPr="00E5548E">
        <w:rPr>
          <w:rFonts w:ascii="Cambria" w:hAnsi="Cambria"/>
        </w:rPr>
        <w:t xml:space="preserve"> experience</w:t>
      </w:r>
      <w:r>
        <w:rPr>
          <w:rFonts w:ascii="Cambria" w:hAnsi="Cambria"/>
        </w:rPr>
        <w:t xml:space="preserve"> (e.g., NGO)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0C9E967D" w14:textId="604130FE" w:rsidR="00A55957" w:rsidRPr="00FB6FD5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work experience [(a)+(b)+(c)]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.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2267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7"/>
            <w:shd w:val="clear" w:color="auto" w:fill="BFBFBF" w:themeFill="background1" w:themeFillShade="BF"/>
          </w:tcPr>
          <w:p w14:paraId="7ED70330" w14:textId="7B92FB0C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>5. COURSES TAUGHT (IN THE PAST FI</w:t>
            </w:r>
            <w:r w:rsidR="00B7086F">
              <w:rPr>
                <w:rFonts w:ascii="Cambria" w:hAnsi="Cambria"/>
                <w:b/>
              </w:rPr>
              <w:t>VE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3562C1" w:rsidRPr="00E5548E" w14:paraId="004E14A4" w14:textId="77777777" w:rsidTr="005B761F">
        <w:tc>
          <w:tcPr>
            <w:tcW w:w="709" w:type="dxa"/>
          </w:tcPr>
          <w:p w14:paraId="00A17A93" w14:textId="77777777" w:rsidR="003562C1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2267" w:type="dxa"/>
          </w:tcPr>
          <w:p w14:paraId="402915D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-hours</w:t>
            </w:r>
          </w:p>
          <w:p w14:paraId="1244CA1B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students x contact hours)</w:t>
            </w:r>
          </w:p>
        </w:tc>
        <w:tc>
          <w:tcPr>
            <w:tcW w:w="1418" w:type="dxa"/>
          </w:tcPr>
          <w:p w14:paraId="740A209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3562C1" w:rsidRPr="00E5548E" w14:paraId="29934D0B" w14:textId="77777777" w:rsidTr="005B761F">
        <w:trPr>
          <w:trHeight w:val="529"/>
        </w:trPr>
        <w:tc>
          <w:tcPr>
            <w:tcW w:w="709" w:type="dxa"/>
          </w:tcPr>
          <w:p w14:paraId="4E7A7639" w14:textId="254CCBCA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6EA077E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  <w:tr w:rsidR="003562C1" w:rsidRPr="00E5548E" w14:paraId="561A42CE" w14:textId="77777777" w:rsidTr="005B761F">
        <w:trPr>
          <w:trHeight w:val="529"/>
        </w:trPr>
        <w:tc>
          <w:tcPr>
            <w:tcW w:w="709" w:type="dxa"/>
          </w:tcPr>
          <w:p w14:paraId="12FF79F6" w14:textId="0E32BB29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460DE6B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35672D95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FIVE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77777777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FIVE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723A3EC0" w14:textId="5E886EA9" w:rsidR="00261822" w:rsidRDefault="00261822" w:rsidP="00864BE9">
      <w:pPr>
        <w:rPr>
          <w:rFonts w:ascii="Cambria" w:hAnsi="Cambria"/>
          <w:i/>
        </w:rPr>
      </w:pPr>
    </w:p>
    <w:p w14:paraId="330A37FD" w14:textId="2A12C2A6" w:rsidR="00361A63" w:rsidRDefault="00361A63" w:rsidP="00864BE9">
      <w:pPr>
        <w:rPr>
          <w:rFonts w:ascii="Cambria" w:hAnsi="Cambria"/>
          <w:i/>
        </w:rPr>
      </w:pPr>
    </w:p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77777777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1. PAPERS PRESENTED IN CONFERENCES / SEMINARS / COLLOQUIA (IN THE PAST FIVE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7777777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>IN THE PAST FIVE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n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FIVE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77777777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FIVE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253A4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ny)</w:t>
            </w:r>
          </w:p>
        </w:tc>
        <w:tc>
          <w:tcPr>
            <w:tcW w:w="1134" w:type="dxa"/>
          </w:tcPr>
          <w:p w14:paraId="68648F83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78122F68" w14:textId="77777777" w:rsidTr="00A50F50">
        <w:tc>
          <w:tcPr>
            <w:tcW w:w="693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5B4ADC7B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11617E">
              <w:rPr>
                <w:rFonts w:ascii="Cambria" w:hAnsi="Cambria"/>
                <w:b/>
              </w:rPr>
              <w:t xml:space="preserve"> (IN THE PAST FIVE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6428DC" w14:paraId="43B92F30" w14:textId="77777777" w:rsidTr="005C549E">
        <w:tc>
          <w:tcPr>
            <w:tcW w:w="1216" w:type="dxa"/>
          </w:tcPr>
          <w:p w14:paraId="7036926E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789C815D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71BD349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71854CCA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1DFE735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5B59F9E" w14:textId="77777777" w:rsidR="006428DC" w:rsidRDefault="006428DC" w:rsidP="00EE17AC">
            <w:pPr>
              <w:rPr>
                <w:rFonts w:ascii="Cambria" w:hAnsi="Cambria"/>
              </w:rPr>
            </w:pP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academic institutions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16D99FA4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377699">
        <w:rPr>
          <w:rFonts w:ascii="Cambria" w:hAnsi="Cambria"/>
          <w:b/>
        </w:rPr>
        <w:t>In case of candidates applying for Assistant Professor or Associate Professor positions, R</w:t>
      </w:r>
      <w:r w:rsidR="001A7FE6">
        <w:rPr>
          <w:rFonts w:ascii="Cambria" w:hAnsi="Cambria"/>
          <w:b/>
        </w:rPr>
        <w:t xml:space="preserve">eferences </w:t>
      </w:r>
      <w:r w:rsidR="00377699">
        <w:rPr>
          <w:rFonts w:ascii="Cambria" w:hAnsi="Cambria"/>
          <w:b/>
        </w:rPr>
        <w:t xml:space="preserve">from academic institutions </w:t>
      </w:r>
      <w:r w:rsidR="00D91A7D" w:rsidRPr="00D91A7D">
        <w:rPr>
          <w:rFonts w:ascii="Cambria" w:hAnsi="Cambria"/>
          <w:b/>
        </w:rPr>
        <w:t>MUST</w:t>
      </w:r>
      <w:r w:rsidR="001A7FE6">
        <w:rPr>
          <w:rFonts w:ascii="Cambria" w:hAnsi="Cambria"/>
          <w:b/>
        </w:rPr>
        <w:t xml:space="preserve"> be at least at one level higher</w:t>
      </w:r>
      <w:r w:rsidR="003919EF">
        <w:rPr>
          <w:rFonts w:ascii="Cambria" w:hAnsi="Cambria"/>
          <w:b/>
        </w:rPr>
        <w:t>;</w:t>
      </w:r>
      <w:r>
        <w:rPr>
          <w:rFonts w:ascii="Cambria" w:hAnsi="Cambria"/>
          <w:b/>
        </w:rPr>
        <w:t xml:space="preserve"> </w:t>
      </w:r>
      <w:r w:rsidR="00734D42">
        <w:rPr>
          <w:rFonts w:ascii="Cambria" w:hAnsi="Cambria"/>
          <w:b/>
        </w:rPr>
        <w:t xml:space="preserve">i.e., </w:t>
      </w:r>
      <w:r w:rsidR="000753E5">
        <w:rPr>
          <w:rFonts w:ascii="Cambria" w:hAnsi="Cambria"/>
          <w:b/>
        </w:rPr>
        <w:t xml:space="preserve">References </w:t>
      </w:r>
      <w:r w:rsidR="000067B3">
        <w:rPr>
          <w:rFonts w:ascii="Cambria" w:hAnsi="Cambria"/>
          <w:b/>
        </w:rPr>
        <w:t xml:space="preserve">for those </w:t>
      </w:r>
      <w:r w:rsidR="000753E5">
        <w:rPr>
          <w:rFonts w:ascii="Cambria" w:hAnsi="Cambria"/>
          <w:b/>
        </w:rPr>
        <w:t xml:space="preserve">applying for Assistant Professor positions MUST be of Associate Professor level or higher. </w:t>
      </w:r>
      <w:r w:rsidR="000067B3">
        <w:rPr>
          <w:rFonts w:ascii="Cambria" w:hAnsi="Cambria"/>
          <w:b/>
        </w:rPr>
        <w:t xml:space="preserve">Similarly, References for those applying for Associate Professor positions MUST be of Full Professor level. </w:t>
      </w:r>
      <w:r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6BA616FB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0620CCB" w14:textId="7C91A999" w:rsidR="00377699" w:rsidRDefault="00377699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F03EE" w14:textId="77777777" w:rsidR="00C06B91" w:rsidRDefault="00C06B91" w:rsidP="00864BE9">
      <w:pPr>
        <w:spacing w:after="0" w:line="240" w:lineRule="auto"/>
      </w:pPr>
      <w:r>
        <w:separator/>
      </w:r>
    </w:p>
  </w:endnote>
  <w:endnote w:type="continuationSeparator" w:id="0">
    <w:p w14:paraId="09452504" w14:textId="77777777" w:rsidR="00C06B91" w:rsidRDefault="00C06B91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Content>
      <w:sdt>
        <w:sdtPr>
          <w:id w:val="-896049112"/>
          <w:docPartObj>
            <w:docPartGallery w:val="Page Numbers (Top of Page)"/>
            <w:docPartUnique/>
          </w:docPartObj>
        </w:sdtPr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C7FD7" w14:textId="77777777" w:rsidR="00C06B91" w:rsidRDefault="00C06B91" w:rsidP="00864BE9">
      <w:pPr>
        <w:spacing w:after="0" w:line="240" w:lineRule="auto"/>
      </w:pPr>
      <w:r>
        <w:separator/>
      </w:r>
    </w:p>
  </w:footnote>
  <w:footnote w:type="continuationSeparator" w:id="0">
    <w:p w14:paraId="1BEFA19C" w14:textId="77777777" w:rsidR="00C06B91" w:rsidRDefault="00C06B91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853428">
    <w:abstractNumId w:val="2"/>
  </w:num>
  <w:num w:numId="2" w16cid:durableId="1976717897">
    <w:abstractNumId w:val="1"/>
  </w:num>
  <w:num w:numId="3" w16cid:durableId="1550410984">
    <w:abstractNumId w:val="3"/>
  </w:num>
  <w:num w:numId="4" w16cid:durableId="800221660">
    <w:abstractNumId w:val="5"/>
  </w:num>
  <w:num w:numId="5" w16cid:durableId="1060398654">
    <w:abstractNumId w:val="0"/>
  </w:num>
  <w:num w:numId="6" w16cid:durableId="1394935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54679"/>
    <w:rsid w:val="0006345B"/>
    <w:rsid w:val="0007142C"/>
    <w:rsid w:val="000753E5"/>
    <w:rsid w:val="000B543C"/>
    <w:rsid w:val="000C755B"/>
    <w:rsid w:val="000F6224"/>
    <w:rsid w:val="00114CA4"/>
    <w:rsid w:val="0011617E"/>
    <w:rsid w:val="0011729A"/>
    <w:rsid w:val="00123BDB"/>
    <w:rsid w:val="00130476"/>
    <w:rsid w:val="00162BE6"/>
    <w:rsid w:val="00174E5A"/>
    <w:rsid w:val="00185D4C"/>
    <w:rsid w:val="00186CE5"/>
    <w:rsid w:val="00190847"/>
    <w:rsid w:val="00190908"/>
    <w:rsid w:val="001A1AF9"/>
    <w:rsid w:val="001A7FE6"/>
    <w:rsid w:val="001B1F5F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449DD"/>
    <w:rsid w:val="00246F74"/>
    <w:rsid w:val="00261822"/>
    <w:rsid w:val="00266317"/>
    <w:rsid w:val="00275F04"/>
    <w:rsid w:val="0029301F"/>
    <w:rsid w:val="002A53AB"/>
    <w:rsid w:val="002B10A0"/>
    <w:rsid w:val="002B2592"/>
    <w:rsid w:val="002D3907"/>
    <w:rsid w:val="002E36F5"/>
    <w:rsid w:val="002E6852"/>
    <w:rsid w:val="002F6A50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93921"/>
    <w:rsid w:val="003A4116"/>
    <w:rsid w:val="003B0F6C"/>
    <w:rsid w:val="003B5E93"/>
    <w:rsid w:val="003D7883"/>
    <w:rsid w:val="003E0647"/>
    <w:rsid w:val="003E11C0"/>
    <w:rsid w:val="003E1CE3"/>
    <w:rsid w:val="0041261B"/>
    <w:rsid w:val="00415000"/>
    <w:rsid w:val="004703AA"/>
    <w:rsid w:val="00476BA6"/>
    <w:rsid w:val="004811C6"/>
    <w:rsid w:val="00484FD5"/>
    <w:rsid w:val="004917B8"/>
    <w:rsid w:val="004C03E6"/>
    <w:rsid w:val="004C275E"/>
    <w:rsid w:val="004D0F1D"/>
    <w:rsid w:val="004E2FF3"/>
    <w:rsid w:val="00502401"/>
    <w:rsid w:val="00507C53"/>
    <w:rsid w:val="00523001"/>
    <w:rsid w:val="005265F5"/>
    <w:rsid w:val="005312EB"/>
    <w:rsid w:val="00570236"/>
    <w:rsid w:val="0058361B"/>
    <w:rsid w:val="005905FB"/>
    <w:rsid w:val="00592B6B"/>
    <w:rsid w:val="005978E8"/>
    <w:rsid w:val="005B49F3"/>
    <w:rsid w:val="005C549E"/>
    <w:rsid w:val="005C7986"/>
    <w:rsid w:val="005F02D0"/>
    <w:rsid w:val="005F2AFA"/>
    <w:rsid w:val="005F69FF"/>
    <w:rsid w:val="006144D9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9325D"/>
    <w:rsid w:val="006960B4"/>
    <w:rsid w:val="006A5095"/>
    <w:rsid w:val="006C0F5D"/>
    <w:rsid w:val="006E223F"/>
    <w:rsid w:val="006F731E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633A"/>
    <w:rsid w:val="00777878"/>
    <w:rsid w:val="00790C8C"/>
    <w:rsid w:val="007A0F0B"/>
    <w:rsid w:val="007A375B"/>
    <w:rsid w:val="007A7BF7"/>
    <w:rsid w:val="007C3D5A"/>
    <w:rsid w:val="007E06CF"/>
    <w:rsid w:val="007E5235"/>
    <w:rsid w:val="007E5F41"/>
    <w:rsid w:val="007F47E1"/>
    <w:rsid w:val="00801BBE"/>
    <w:rsid w:val="0081161A"/>
    <w:rsid w:val="0081290A"/>
    <w:rsid w:val="0082499E"/>
    <w:rsid w:val="00826F7A"/>
    <w:rsid w:val="00841D45"/>
    <w:rsid w:val="00857784"/>
    <w:rsid w:val="00864BE9"/>
    <w:rsid w:val="0087057E"/>
    <w:rsid w:val="00871C24"/>
    <w:rsid w:val="00871E8E"/>
    <w:rsid w:val="00897D71"/>
    <w:rsid w:val="008B2030"/>
    <w:rsid w:val="008E6667"/>
    <w:rsid w:val="008F7ED1"/>
    <w:rsid w:val="009029BF"/>
    <w:rsid w:val="00906DD9"/>
    <w:rsid w:val="00920EE7"/>
    <w:rsid w:val="0092670A"/>
    <w:rsid w:val="00953971"/>
    <w:rsid w:val="00970B35"/>
    <w:rsid w:val="00971CE6"/>
    <w:rsid w:val="009826D9"/>
    <w:rsid w:val="009917C5"/>
    <w:rsid w:val="00992B50"/>
    <w:rsid w:val="009A12B6"/>
    <w:rsid w:val="009A4099"/>
    <w:rsid w:val="009B161C"/>
    <w:rsid w:val="009B24D1"/>
    <w:rsid w:val="009B6EB6"/>
    <w:rsid w:val="009C5278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55957"/>
    <w:rsid w:val="00A7053F"/>
    <w:rsid w:val="00A734C6"/>
    <w:rsid w:val="00A840F0"/>
    <w:rsid w:val="00AA75F1"/>
    <w:rsid w:val="00AD5CC7"/>
    <w:rsid w:val="00AE15BC"/>
    <w:rsid w:val="00AF41C3"/>
    <w:rsid w:val="00AF6EF3"/>
    <w:rsid w:val="00B044FA"/>
    <w:rsid w:val="00B229AB"/>
    <w:rsid w:val="00B3231E"/>
    <w:rsid w:val="00B4263E"/>
    <w:rsid w:val="00B54AD3"/>
    <w:rsid w:val="00B57B1F"/>
    <w:rsid w:val="00B57C55"/>
    <w:rsid w:val="00B7086F"/>
    <w:rsid w:val="00B738AB"/>
    <w:rsid w:val="00B73B4E"/>
    <w:rsid w:val="00B81EC2"/>
    <w:rsid w:val="00B83A11"/>
    <w:rsid w:val="00B90F8B"/>
    <w:rsid w:val="00BA70C8"/>
    <w:rsid w:val="00BA7232"/>
    <w:rsid w:val="00BB0A32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6B91"/>
    <w:rsid w:val="00C07980"/>
    <w:rsid w:val="00C11187"/>
    <w:rsid w:val="00C169DA"/>
    <w:rsid w:val="00C17770"/>
    <w:rsid w:val="00C96947"/>
    <w:rsid w:val="00CC44C5"/>
    <w:rsid w:val="00CE1036"/>
    <w:rsid w:val="00CF5E9D"/>
    <w:rsid w:val="00CF6559"/>
    <w:rsid w:val="00D17198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1C2"/>
    <w:rsid w:val="00E253A4"/>
    <w:rsid w:val="00E318D9"/>
    <w:rsid w:val="00E377BE"/>
    <w:rsid w:val="00E40AF1"/>
    <w:rsid w:val="00E51B6B"/>
    <w:rsid w:val="00E52649"/>
    <w:rsid w:val="00E6500D"/>
    <w:rsid w:val="00E719AF"/>
    <w:rsid w:val="00E71DBE"/>
    <w:rsid w:val="00E721CA"/>
    <w:rsid w:val="00E9061A"/>
    <w:rsid w:val="00E94582"/>
    <w:rsid w:val="00E95206"/>
    <w:rsid w:val="00EA2F5C"/>
    <w:rsid w:val="00EA409E"/>
    <w:rsid w:val="00EC75B5"/>
    <w:rsid w:val="00EE17AC"/>
    <w:rsid w:val="00EE2CF6"/>
    <w:rsid w:val="00EE2FA9"/>
    <w:rsid w:val="00F12408"/>
    <w:rsid w:val="00F12F84"/>
    <w:rsid w:val="00F176B1"/>
    <w:rsid w:val="00F202E7"/>
    <w:rsid w:val="00F26914"/>
    <w:rsid w:val="00F45F4B"/>
    <w:rsid w:val="00F472E7"/>
    <w:rsid w:val="00F63942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332</Words>
  <Characters>759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Jayasimha Reddy</cp:lastModifiedBy>
  <cp:revision>12</cp:revision>
  <cp:lastPrinted>2020-06-12T06:19:00Z</cp:lastPrinted>
  <dcterms:created xsi:type="dcterms:W3CDTF">2021-11-27T02:11:00Z</dcterms:created>
  <dcterms:modified xsi:type="dcterms:W3CDTF">2022-09-02T13:30:00Z</dcterms:modified>
</cp:coreProperties>
</file>